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1CC31" w14:textId="77777777" w:rsidR="003940FD" w:rsidRPr="00D7055B" w:rsidRDefault="003940FD" w:rsidP="003940FD">
      <w:pPr>
        <w:jc w:val="center"/>
        <w:rPr>
          <w:rFonts w:asciiTheme="minorHAnsi" w:hAnsiTheme="minorHAnsi"/>
          <w:sz w:val="22"/>
          <w:szCs w:val="22"/>
        </w:rPr>
      </w:pPr>
    </w:p>
    <w:p w14:paraId="0648DC54" w14:textId="77777777" w:rsidR="000E261C" w:rsidRPr="00D7055B" w:rsidRDefault="003940FD" w:rsidP="00A20F34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D7055B">
        <w:rPr>
          <w:rFonts w:asciiTheme="minorHAnsi" w:hAnsiTheme="minorHAnsi"/>
          <w:b/>
          <w:bCs/>
          <w:sz w:val="22"/>
          <w:szCs w:val="22"/>
        </w:rPr>
        <w:t>Excel Academy Charter Schools Board Meeting</w:t>
      </w:r>
      <w:r w:rsidR="001107B8" w:rsidRPr="00D7055B">
        <w:rPr>
          <w:rFonts w:asciiTheme="minorHAnsi" w:hAnsiTheme="minorHAnsi"/>
          <w:b/>
          <w:bCs/>
          <w:sz w:val="22"/>
          <w:szCs w:val="22"/>
        </w:rPr>
        <w:t xml:space="preserve"> </w:t>
      </w:r>
    </w:p>
    <w:p w14:paraId="49D09944" w14:textId="1022D2CD" w:rsidR="007916C5" w:rsidRPr="00D7055B" w:rsidRDefault="00D643EA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Monday, September 16</w:t>
      </w:r>
      <w:r w:rsidRPr="00D643EA">
        <w:rPr>
          <w:rFonts w:asciiTheme="minorHAnsi" w:hAnsiTheme="minorHAnsi"/>
          <w:b/>
          <w:bCs/>
          <w:sz w:val="22"/>
          <w:szCs w:val="22"/>
          <w:vertAlign w:val="superscript"/>
        </w:rPr>
        <w:t>th</w:t>
      </w:r>
      <w:r w:rsidR="00F2265E">
        <w:rPr>
          <w:rFonts w:asciiTheme="minorHAnsi" w:hAnsiTheme="minorHAnsi"/>
          <w:b/>
          <w:bCs/>
          <w:sz w:val="22"/>
          <w:szCs w:val="22"/>
        </w:rPr>
        <w:t xml:space="preserve">, 2019 – </w:t>
      </w:r>
      <w:r>
        <w:rPr>
          <w:rFonts w:asciiTheme="minorHAnsi" w:hAnsiTheme="minorHAnsi"/>
          <w:b/>
          <w:bCs/>
          <w:sz w:val="22"/>
          <w:szCs w:val="22"/>
        </w:rPr>
        <w:t>8:00a</w:t>
      </w:r>
      <w:r w:rsidR="00F2265E">
        <w:rPr>
          <w:rFonts w:asciiTheme="minorHAnsi" w:hAnsiTheme="minorHAnsi"/>
          <w:b/>
          <w:bCs/>
          <w:sz w:val="22"/>
          <w:szCs w:val="22"/>
        </w:rPr>
        <w:t>m</w:t>
      </w:r>
    </w:p>
    <w:p w14:paraId="62AA6775" w14:textId="4D63D5FE" w:rsidR="00ED5382" w:rsidRPr="00D7055B" w:rsidRDefault="00FB3FEC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AGC</w:t>
      </w:r>
      <w:r w:rsidR="00F2265E">
        <w:rPr>
          <w:rFonts w:asciiTheme="minorHAnsi" w:hAnsiTheme="minorHAnsi"/>
          <w:b/>
          <w:bCs/>
          <w:sz w:val="22"/>
          <w:szCs w:val="22"/>
        </w:rPr>
        <w:t xml:space="preserve">, </w:t>
      </w:r>
      <w:r>
        <w:rPr>
          <w:rFonts w:asciiTheme="minorHAnsi" w:hAnsiTheme="minorHAnsi"/>
          <w:b/>
          <w:bCs/>
          <w:sz w:val="22"/>
          <w:szCs w:val="22"/>
        </w:rPr>
        <w:t>99 High</w:t>
      </w:r>
      <w:bookmarkStart w:id="0" w:name="_GoBack"/>
      <w:bookmarkEnd w:id="0"/>
      <w:r w:rsidR="00F2265E">
        <w:rPr>
          <w:rFonts w:asciiTheme="minorHAnsi" w:hAnsiTheme="minorHAnsi"/>
          <w:b/>
          <w:bCs/>
          <w:sz w:val="22"/>
          <w:szCs w:val="22"/>
        </w:rPr>
        <w:t xml:space="preserve"> Street</w:t>
      </w:r>
    </w:p>
    <w:p w14:paraId="3C24C957" w14:textId="77777777" w:rsidR="001E1138" w:rsidRPr="00D7055B" w:rsidRDefault="001E1138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7EAEEFCA" w14:textId="6B653F21" w:rsidR="00F2265E" w:rsidRPr="00F2265E" w:rsidRDefault="007916C5" w:rsidP="00F2265E">
      <w:pPr>
        <w:jc w:val="center"/>
        <w:rPr>
          <w:rFonts w:asciiTheme="minorHAnsi" w:hAnsiTheme="minorHAnsi"/>
          <w:bCs/>
          <w:sz w:val="22"/>
          <w:szCs w:val="22"/>
        </w:rPr>
      </w:pPr>
      <w:r w:rsidRPr="00D7055B">
        <w:rPr>
          <w:rFonts w:asciiTheme="minorHAnsi" w:hAnsiTheme="minorHAnsi"/>
          <w:b/>
          <w:bCs/>
          <w:sz w:val="22"/>
          <w:szCs w:val="22"/>
        </w:rPr>
        <w:t>Call-In Option</w:t>
      </w:r>
    </w:p>
    <w:p w14:paraId="183220D4" w14:textId="77777777" w:rsidR="00F2265E" w:rsidRPr="00F2265E" w:rsidRDefault="00F2265E" w:rsidP="00F2265E">
      <w:pPr>
        <w:jc w:val="center"/>
        <w:rPr>
          <w:rFonts w:asciiTheme="minorHAnsi" w:hAnsiTheme="minorHAnsi"/>
          <w:bCs/>
          <w:sz w:val="22"/>
          <w:szCs w:val="22"/>
        </w:rPr>
      </w:pPr>
      <w:r w:rsidRPr="00F2265E">
        <w:rPr>
          <w:rFonts w:asciiTheme="minorHAnsi" w:hAnsiTheme="minorHAnsi"/>
          <w:bCs/>
          <w:sz w:val="22"/>
          <w:szCs w:val="22"/>
        </w:rPr>
        <w:t xml:space="preserve"> Number: 605-472-5682 </w:t>
      </w:r>
    </w:p>
    <w:p w14:paraId="197CAD50" w14:textId="5BBFD9AF" w:rsidR="007916C5" w:rsidRPr="00D7055B" w:rsidRDefault="00F2265E" w:rsidP="00F2265E">
      <w:pPr>
        <w:jc w:val="center"/>
        <w:rPr>
          <w:rFonts w:asciiTheme="minorHAnsi" w:hAnsiTheme="minorHAnsi"/>
          <w:bCs/>
          <w:sz w:val="22"/>
          <w:szCs w:val="22"/>
        </w:rPr>
      </w:pPr>
      <w:r w:rsidRPr="00F2265E">
        <w:rPr>
          <w:rFonts w:asciiTheme="minorHAnsi" w:hAnsiTheme="minorHAnsi"/>
          <w:bCs/>
          <w:sz w:val="22"/>
          <w:szCs w:val="22"/>
        </w:rPr>
        <w:t>PIN: 513-935#</w:t>
      </w:r>
    </w:p>
    <w:p w14:paraId="6D845119" w14:textId="77777777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082816A2" w14:textId="243626D0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E90171">
        <w:rPr>
          <w:rFonts w:asciiTheme="minorHAnsi" w:hAnsiTheme="minorHAnsi"/>
          <w:b/>
          <w:bCs/>
          <w:sz w:val="22"/>
          <w:szCs w:val="22"/>
        </w:rPr>
        <w:t>AGENDA</w:t>
      </w:r>
    </w:p>
    <w:p w14:paraId="04F903B8" w14:textId="77777777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tbl>
      <w:tblPr>
        <w:tblStyle w:val="TableGrid"/>
        <w:tblW w:w="11321" w:type="dxa"/>
        <w:tblLayout w:type="fixed"/>
        <w:tblLook w:val="04A0" w:firstRow="1" w:lastRow="0" w:firstColumn="1" w:lastColumn="0" w:noHBand="0" w:noVBand="1"/>
      </w:tblPr>
      <w:tblGrid>
        <w:gridCol w:w="251"/>
        <w:gridCol w:w="3187"/>
        <w:gridCol w:w="2340"/>
        <w:gridCol w:w="1129"/>
        <w:gridCol w:w="2358"/>
        <w:gridCol w:w="2056"/>
      </w:tblGrid>
      <w:tr w:rsidR="003940FD" w:rsidRPr="00E90171" w14:paraId="464D249C" w14:textId="77777777" w:rsidTr="00D643EA">
        <w:tc>
          <w:tcPr>
            <w:tcW w:w="251" w:type="dxa"/>
            <w:shd w:val="clear" w:color="auto" w:fill="C6D9F1" w:themeFill="text2" w:themeFillTint="33"/>
            <w:vAlign w:val="center"/>
          </w:tcPr>
          <w:p w14:paraId="60106C87" w14:textId="279052C5" w:rsidR="003940FD" w:rsidRPr="00E90171" w:rsidRDefault="003940FD" w:rsidP="00B0538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3187" w:type="dxa"/>
            <w:shd w:val="clear" w:color="auto" w:fill="C6D9F1" w:themeFill="text2" w:themeFillTint="33"/>
          </w:tcPr>
          <w:p w14:paraId="71206A34" w14:textId="77777777" w:rsidR="003940FD" w:rsidRPr="00E90171" w:rsidRDefault="003940FD" w:rsidP="002112F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Agenda Items</w:t>
            </w:r>
          </w:p>
        </w:tc>
        <w:tc>
          <w:tcPr>
            <w:tcW w:w="2340" w:type="dxa"/>
            <w:shd w:val="clear" w:color="auto" w:fill="C6D9F1" w:themeFill="text2" w:themeFillTint="33"/>
          </w:tcPr>
          <w:p w14:paraId="03975411" w14:textId="77777777" w:rsidR="003940FD" w:rsidRPr="00E90171" w:rsidRDefault="003940FD" w:rsidP="002112F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Presenter</w:t>
            </w:r>
          </w:p>
        </w:tc>
        <w:tc>
          <w:tcPr>
            <w:tcW w:w="1129" w:type="dxa"/>
            <w:shd w:val="clear" w:color="auto" w:fill="C6D9F1" w:themeFill="text2" w:themeFillTint="33"/>
          </w:tcPr>
          <w:p w14:paraId="5F80B75D" w14:textId="77777777" w:rsidR="003940FD" w:rsidRPr="00E90171" w:rsidRDefault="003940FD" w:rsidP="002112F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2358" w:type="dxa"/>
            <w:shd w:val="clear" w:color="auto" w:fill="C6D9F1" w:themeFill="text2" w:themeFillTint="33"/>
          </w:tcPr>
          <w:p w14:paraId="6807448C" w14:textId="77777777" w:rsidR="003940FD" w:rsidRPr="00E90171" w:rsidRDefault="003940FD" w:rsidP="00416D60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Supporting Documents</w:t>
            </w:r>
          </w:p>
        </w:tc>
        <w:tc>
          <w:tcPr>
            <w:tcW w:w="2056" w:type="dxa"/>
            <w:shd w:val="clear" w:color="auto" w:fill="C6D9F1" w:themeFill="text2" w:themeFillTint="33"/>
          </w:tcPr>
          <w:p w14:paraId="79DD9FEC" w14:textId="77777777" w:rsidR="003940FD" w:rsidRPr="00E90171" w:rsidRDefault="003940FD" w:rsidP="00416D60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Objectives</w:t>
            </w:r>
          </w:p>
        </w:tc>
      </w:tr>
      <w:tr w:rsidR="001107B8" w:rsidRPr="00E90171" w14:paraId="6B8EBC7B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1EC6C06D" w14:textId="511EE4B1" w:rsidR="001107B8" w:rsidRPr="00E90171" w:rsidRDefault="007006E0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</w:t>
            </w:r>
          </w:p>
        </w:tc>
        <w:tc>
          <w:tcPr>
            <w:tcW w:w="3187" w:type="dxa"/>
            <w:vAlign w:val="center"/>
          </w:tcPr>
          <w:p w14:paraId="5F331DDC" w14:textId="77777777" w:rsidR="00F2265E" w:rsidRDefault="00D7055B" w:rsidP="00D7055B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pprove </w:t>
            </w:r>
            <w:r w:rsidR="00F2265E">
              <w:rPr>
                <w:rFonts w:asciiTheme="minorHAnsi" w:hAnsiTheme="minorHAnsi"/>
                <w:sz w:val="22"/>
                <w:szCs w:val="22"/>
              </w:rPr>
              <w:t xml:space="preserve">Minutes from </w:t>
            </w:r>
          </w:p>
          <w:p w14:paraId="49D0E76B" w14:textId="363604E4" w:rsidR="001107B8" w:rsidRPr="00E90171" w:rsidRDefault="00D643EA" w:rsidP="00D7055B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June 5</w:t>
            </w:r>
            <w:r w:rsidR="00F2265E">
              <w:rPr>
                <w:rFonts w:asciiTheme="minorHAnsi" w:hAnsiTheme="minorHAnsi"/>
                <w:sz w:val="22"/>
                <w:szCs w:val="22"/>
              </w:rPr>
              <w:t>, 2019 meeting</w:t>
            </w:r>
          </w:p>
        </w:tc>
        <w:tc>
          <w:tcPr>
            <w:tcW w:w="2340" w:type="dxa"/>
            <w:vAlign w:val="center"/>
          </w:tcPr>
          <w:p w14:paraId="6E4ADB32" w14:textId="2E5F2EA0" w:rsidR="001107B8" w:rsidRPr="00E90171" w:rsidRDefault="00F2265E" w:rsidP="003C7915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Ben Howe</w:t>
            </w:r>
          </w:p>
        </w:tc>
        <w:tc>
          <w:tcPr>
            <w:tcW w:w="1129" w:type="dxa"/>
            <w:vAlign w:val="center"/>
          </w:tcPr>
          <w:p w14:paraId="48C7F983" w14:textId="59A6C495" w:rsidR="001107B8" w:rsidRPr="00E90171" w:rsidRDefault="00D643EA" w:rsidP="007006E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00 am</w:t>
            </w:r>
          </w:p>
        </w:tc>
        <w:tc>
          <w:tcPr>
            <w:tcW w:w="2358" w:type="dxa"/>
            <w:vAlign w:val="center"/>
          </w:tcPr>
          <w:p w14:paraId="3ABBE33E" w14:textId="60CA8017" w:rsidR="001107B8" w:rsidRPr="00E90171" w:rsidRDefault="00D7055B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Meeting Minutes</w:t>
            </w:r>
          </w:p>
        </w:tc>
        <w:tc>
          <w:tcPr>
            <w:tcW w:w="2056" w:type="dxa"/>
            <w:vAlign w:val="center"/>
          </w:tcPr>
          <w:p w14:paraId="55099465" w14:textId="09363315" w:rsidR="001107B8" w:rsidRPr="00E90171" w:rsidRDefault="00F2265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Vote to Approve</w:t>
            </w:r>
          </w:p>
        </w:tc>
      </w:tr>
      <w:tr w:rsidR="00E725DE" w:rsidRPr="00E90171" w14:paraId="44E93554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0DF4E197" w14:textId="41AFAD02" w:rsidR="00E725DE" w:rsidRDefault="00E725DE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2</w:t>
            </w:r>
          </w:p>
        </w:tc>
        <w:tc>
          <w:tcPr>
            <w:tcW w:w="3187" w:type="dxa"/>
            <w:vAlign w:val="center"/>
          </w:tcPr>
          <w:p w14:paraId="067F0F89" w14:textId="111DEC47" w:rsidR="00E725DE" w:rsidRDefault="00E725DE" w:rsidP="00721810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EO Update</w:t>
            </w:r>
          </w:p>
        </w:tc>
        <w:tc>
          <w:tcPr>
            <w:tcW w:w="2340" w:type="dxa"/>
            <w:vAlign w:val="center"/>
          </w:tcPr>
          <w:p w14:paraId="5383BEA7" w14:textId="1A87D8FA" w:rsidR="00E725DE" w:rsidRDefault="00E725DE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</w:t>
            </w:r>
          </w:p>
        </w:tc>
        <w:tc>
          <w:tcPr>
            <w:tcW w:w="1129" w:type="dxa"/>
            <w:vAlign w:val="center"/>
          </w:tcPr>
          <w:p w14:paraId="0035FC3E" w14:textId="7E188039" w:rsidR="00E725DE" w:rsidRDefault="00E725DE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05 am</w:t>
            </w:r>
          </w:p>
        </w:tc>
        <w:tc>
          <w:tcPr>
            <w:tcW w:w="2358" w:type="dxa"/>
            <w:vAlign w:val="center"/>
          </w:tcPr>
          <w:p w14:paraId="321A7565" w14:textId="118FD7AD" w:rsidR="00E725DE" w:rsidRPr="00E90171" w:rsidRDefault="00E725D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CEO Memo</w:t>
            </w:r>
          </w:p>
        </w:tc>
        <w:tc>
          <w:tcPr>
            <w:tcW w:w="2056" w:type="dxa"/>
            <w:vAlign w:val="center"/>
          </w:tcPr>
          <w:p w14:paraId="3C16773D" w14:textId="5D8E9784" w:rsidR="00E725DE" w:rsidRDefault="00E725D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Update</w:t>
            </w:r>
          </w:p>
        </w:tc>
      </w:tr>
      <w:tr w:rsidR="007006E0" w:rsidRPr="00E90171" w14:paraId="2F39E6F9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7A09D74A" w14:textId="3CA7FEAA" w:rsidR="007006E0" w:rsidRDefault="00E725DE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3</w:t>
            </w:r>
          </w:p>
        </w:tc>
        <w:tc>
          <w:tcPr>
            <w:tcW w:w="3187" w:type="dxa"/>
            <w:vAlign w:val="center"/>
          </w:tcPr>
          <w:p w14:paraId="6695389A" w14:textId="27D65888" w:rsidR="007006E0" w:rsidRDefault="00D643EA" w:rsidP="00721810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/>
                <w:sz w:val="22"/>
                <w:szCs w:val="22"/>
              </w:rPr>
              <w:t>OH</w:t>
            </w:r>
            <w:proofErr w:type="gramEnd"/>
            <w:r>
              <w:rPr>
                <w:rFonts w:asciiTheme="minorHAnsi" w:hAnsiTheme="minorHAnsi"/>
                <w:sz w:val="22"/>
                <w:szCs w:val="22"/>
              </w:rPr>
              <w:t xml:space="preserve"> Building Update</w:t>
            </w:r>
          </w:p>
        </w:tc>
        <w:tc>
          <w:tcPr>
            <w:tcW w:w="2340" w:type="dxa"/>
            <w:vAlign w:val="center"/>
          </w:tcPr>
          <w:p w14:paraId="05A95C91" w14:textId="634E935D" w:rsidR="007006E0" w:rsidRDefault="00D643EA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</w:t>
            </w:r>
          </w:p>
        </w:tc>
        <w:tc>
          <w:tcPr>
            <w:tcW w:w="1129" w:type="dxa"/>
            <w:vAlign w:val="center"/>
          </w:tcPr>
          <w:p w14:paraId="4D50DA60" w14:textId="081ADA6E" w:rsidR="007006E0" w:rsidRDefault="00D643EA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</w:t>
            </w:r>
            <w:r w:rsidR="00E725DE">
              <w:rPr>
                <w:rFonts w:asciiTheme="minorHAnsi" w:hAnsiTheme="minorHAnsi"/>
                <w:bCs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5 am</w:t>
            </w:r>
          </w:p>
        </w:tc>
        <w:tc>
          <w:tcPr>
            <w:tcW w:w="2358" w:type="dxa"/>
            <w:vAlign w:val="center"/>
          </w:tcPr>
          <w:p w14:paraId="31D67B74" w14:textId="52A67FA1" w:rsidR="007006E0" w:rsidRPr="00E90171" w:rsidRDefault="00E725D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N/A</w:t>
            </w:r>
          </w:p>
        </w:tc>
        <w:tc>
          <w:tcPr>
            <w:tcW w:w="2056" w:type="dxa"/>
            <w:vAlign w:val="center"/>
          </w:tcPr>
          <w:p w14:paraId="0C4ADE2C" w14:textId="26C10E12" w:rsidR="007006E0" w:rsidRDefault="00D643EA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Update</w:t>
            </w:r>
          </w:p>
        </w:tc>
      </w:tr>
      <w:tr w:rsidR="00E86E8B" w:rsidRPr="00E90171" w14:paraId="7AF7D2C3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13504D01" w14:textId="518EEB97" w:rsidR="00E86E8B" w:rsidRDefault="00E725DE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4</w:t>
            </w:r>
          </w:p>
        </w:tc>
        <w:tc>
          <w:tcPr>
            <w:tcW w:w="3187" w:type="dxa"/>
            <w:vAlign w:val="center"/>
          </w:tcPr>
          <w:p w14:paraId="0AA6D311" w14:textId="2F98F107" w:rsidR="00E86E8B" w:rsidRDefault="005846A0" w:rsidP="00721810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oard vote</w:t>
            </w:r>
            <w:r w:rsidR="00D643EA">
              <w:rPr>
                <w:rFonts w:asciiTheme="minorHAnsi" w:hAnsiTheme="minorHAnsi"/>
                <w:sz w:val="22"/>
                <w:szCs w:val="22"/>
              </w:rPr>
              <w:t>s related to new building</w:t>
            </w:r>
          </w:p>
        </w:tc>
        <w:tc>
          <w:tcPr>
            <w:tcW w:w="2340" w:type="dxa"/>
            <w:vAlign w:val="center"/>
          </w:tcPr>
          <w:p w14:paraId="3CFBF364" w14:textId="403D4F36" w:rsidR="00E86E8B" w:rsidRDefault="005846A0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Andrew Solomon</w:t>
            </w:r>
          </w:p>
        </w:tc>
        <w:tc>
          <w:tcPr>
            <w:tcW w:w="1129" w:type="dxa"/>
            <w:vAlign w:val="center"/>
          </w:tcPr>
          <w:p w14:paraId="28B5105B" w14:textId="3A45CB4E" w:rsidR="00E86E8B" w:rsidRDefault="00D643EA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</w:t>
            </w:r>
            <w:r w:rsidR="00E725DE">
              <w:rPr>
                <w:rFonts w:asciiTheme="minorHAnsi" w:hAnsiTheme="minorHAnsi"/>
                <w:bCs/>
                <w:sz w:val="22"/>
                <w:szCs w:val="22"/>
              </w:rPr>
              <w:t>30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2358" w:type="dxa"/>
            <w:vAlign w:val="center"/>
          </w:tcPr>
          <w:p w14:paraId="45414268" w14:textId="310BB5ED" w:rsidR="00E86E8B" w:rsidRPr="00E90171" w:rsidRDefault="00D643EA" w:rsidP="0018614F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Associated Documents</w:t>
            </w:r>
          </w:p>
        </w:tc>
        <w:tc>
          <w:tcPr>
            <w:tcW w:w="2056" w:type="dxa"/>
            <w:vAlign w:val="center"/>
          </w:tcPr>
          <w:p w14:paraId="739D7754" w14:textId="08E1A669" w:rsidR="00E86E8B" w:rsidRDefault="005846A0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Vote to Approve</w:t>
            </w:r>
          </w:p>
        </w:tc>
      </w:tr>
      <w:tr w:rsidR="0047459B" w:rsidRPr="00E90171" w14:paraId="3CD8BB45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4D9CCEE9" w14:textId="1BA8C12D" w:rsidR="0047459B" w:rsidRDefault="00E725DE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5</w:t>
            </w:r>
          </w:p>
        </w:tc>
        <w:tc>
          <w:tcPr>
            <w:tcW w:w="3187" w:type="dxa"/>
            <w:vAlign w:val="center"/>
          </w:tcPr>
          <w:p w14:paraId="13BA9A1D" w14:textId="6A5793CD" w:rsidR="0047459B" w:rsidRDefault="00D643EA" w:rsidP="0076465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undraising Goals/Update</w:t>
            </w:r>
          </w:p>
        </w:tc>
        <w:tc>
          <w:tcPr>
            <w:tcW w:w="2340" w:type="dxa"/>
            <w:vAlign w:val="center"/>
          </w:tcPr>
          <w:p w14:paraId="78B6F95D" w14:textId="6B5FFC54" w:rsidR="0047459B" w:rsidRDefault="00D7055B" w:rsidP="0018614F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</w:t>
            </w:r>
          </w:p>
        </w:tc>
        <w:tc>
          <w:tcPr>
            <w:tcW w:w="1129" w:type="dxa"/>
            <w:vAlign w:val="center"/>
          </w:tcPr>
          <w:p w14:paraId="1E8952C8" w14:textId="185E1A5E" w:rsidR="0047459B" w:rsidRDefault="00D643EA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4</w:t>
            </w:r>
            <w:r w:rsidR="00E725DE">
              <w:rPr>
                <w:rFonts w:asciiTheme="minorHAnsi" w:hAnsiTheme="minorHAnsi"/>
                <w:bCs/>
                <w:sz w:val="22"/>
                <w:szCs w:val="22"/>
              </w:rPr>
              <w:t>0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2358" w:type="dxa"/>
            <w:vAlign w:val="center"/>
          </w:tcPr>
          <w:p w14:paraId="15398F03" w14:textId="572DB92A" w:rsidR="0047459B" w:rsidRDefault="00D643EA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Fundraising Documents</w:t>
            </w:r>
          </w:p>
        </w:tc>
        <w:tc>
          <w:tcPr>
            <w:tcW w:w="2056" w:type="dxa"/>
            <w:vAlign w:val="center"/>
          </w:tcPr>
          <w:p w14:paraId="5C301D16" w14:textId="255A1071" w:rsidR="0047459B" w:rsidRDefault="00D643EA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Update</w:t>
            </w:r>
          </w:p>
        </w:tc>
      </w:tr>
      <w:tr w:rsidR="00C86274" w:rsidRPr="00E90171" w14:paraId="06606BB2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0428424E" w14:textId="3C102FB5" w:rsidR="00C86274" w:rsidRDefault="00C86274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6</w:t>
            </w:r>
          </w:p>
        </w:tc>
        <w:tc>
          <w:tcPr>
            <w:tcW w:w="3187" w:type="dxa"/>
            <w:vAlign w:val="center"/>
          </w:tcPr>
          <w:p w14:paraId="17845CEA" w14:textId="5BB7A434" w:rsidR="00C86274" w:rsidRDefault="00D643EA" w:rsidP="0076465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lose Meeting</w:t>
            </w:r>
          </w:p>
        </w:tc>
        <w:tc>
          <w:tcPr>
            <w:tcW w:w="2340" w:type="dxa"/>
            <w:vAlign w:val="center"/>
          </w:tcPr>
          <w:p w14:paraId="4BED47C9" w14:textId="4B9AB13F" w:rsidR="00C86274" w:rsidRDefault="00C86274" w:rsidP="0018614F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</w:t>
            </w:r>
          </w:p>
        </w:tc>
        <w:tc>
          <w:tcPr>
            <w:tcW w:w="1129" w:type="dxa"/>
            <w:vAlign w:val="center"/>
          </w:tcPr>
          <w:p w14:paraId="68E7CE7F" w14:textId="531E86AA" w:rsidR="00C86274" w:rsidRDefault="00D643EA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9:00 am</w:t>
            </w:r>
          </w:p>
        </w:tc>
        <w:tc>
          <w:tcPr>
            <w:tcW w:w="2358" w:type="dxa"/>
            <w:vAlign w:val="center"/>
          </w:tcPr>
          <w:p w14:paraId="1FE9CE3B" w14:textId="728E7F6F" w:rsidR="00C86274" w:rsidRDefault="00C86274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N/A</w:t>
            </w:r>
          </w:p>
        </w:tc>
        <w:tc>
          <w:tcPr>
            <w:tcW w:w="2056" w:type="dxa"/>
            <w:vAlign w:val="center"/>
          </w:tcPr>
          <w:p w14:paraId="67997D15" w14:textId="55211B99" w:rsidR="00C86274" w:rsidRDefault="00C86274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</w:tbl>
    <w:p w14:paraId="63CA47FE" w14:textId="7F525E4E" w:rsidR="003C7915" w:rsidRDefault="003C7915" w:rsidP="003940FD">
      <w:pPr>
        <w:rPr>
          <w:rFonts w:asciiTheme="minorHAnsi" w:hAnsiTheme="minorHAnsi"/>
          <w:b/>
          <w:sz w:val="22"/>
          <w:szCs w:val="22"/>
        </w:rPr>
      </w:pPr>
    </w:p>
    <w:p w14:paraId="09A1AA62" w14:textId="77777777" w:rsidR="00F2265E" w:rsidRPr="00E90171" w:rsidRDefault="00F2265E" w:rsidP="003940FD">
      <w:pPr>
        <w:rPr>
          <w:rFonts w:asciiTheme="minorHAnsi" w:hAnsiTheme="minorHAnsi"/>
          <w:b/>
          <w:sz w:val="22"/>
          <w:szCs w:val="22"/>
        </w:rPr>
      </w:pPr>
    </w:p>
    <w:p w14:paraId="1549875D" w14:textId="4DC7C900" w:rsidR="003940FD" w:rsidRPr="00E90171" w:rsidRDefault="003C7915" w:rsidP="003940FD">
      <w:pPr>
        <w:rPr>
          <w:rFonts w:asciiTheme="minorHAnsi" w:hAnsiTheme="minorHAnsi"/>
          <w:b/>
          <w:sz w:val="22"/>
          <w:szCs w:val="22"/>
        </w:rPr>
      </w:pPr>
      <w:r w:rsidRPr="00E90171">
        <w:rPr>
          <w:rFonts w:asciiTheme="minorHAnsi" w:hAnsiTheme="minorHAnsi"/>
          <w:b/>
          <w:sz w:val="22"/>
          <w:szCs w:val="22"/>
        </w:rPr>
        <w:t>Votes Expected:</w:t>
      </w:r>
    </w:p>
    <w:p w14:paraId="36047DFD" w14:textId="4DF12FF8" w:rsidR="00E90171" w:rsidRDefault="003C7915" w:rsidP="000E261C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90171">
        <w:rPr>
          <w:rFonts w:asciiTheme="minorHAnsi" w:hAnsiTheme="minorHAnsi"/>
          <w:sz w:val="22"/>
          <w:szCs w:val="22"/>
        </w:rPr>
        <w:t xml:space="preserve">Vote to Approve </w:t>
      </w:r>
      <w:r w:rsidR="00F777BF">
        <w:rPr>
          <w:rFonts w:asciiTheme="minorHAnsi" w:hAnsiTheme="minorHAnsi"/>
          <w:sz w:val="22"/>
          <w:szCs w:val="22"/>
        </w:rPr>
        <w:t xml:space="preserve">Minutes from </w:t>
      </w:r>
      <w:r w:rsidR="00D643EA">
        <w:rPr>
          <w:rFonts w:asciiTheme="minorHAnsi" w:hAnsiTheme="minorHAnsi"/>
          <w:sz w:val="22"/>
          <w:szCs w:val="22"/>
        </w:rPr>
        <w:t>6/5</w:t>
      </w:r>
      <w:r w:rsidR="00C86274">
        <w:rPr>
          <w:rFonts w:asciiTheme="minorHAnsi" w:hAnsiTheme="minorHAnsi"/>
          <w:sz w:val="22"/>
          <w:szCs w:val="22"/>
        </w:rPr>
        <w:t>/19</w:t>
      </w:r>
      <w:r w:rsidR="00D7055B">
        <w:rPr>
          <w:rFonts w:asciiTheme="minorHAnsi" w:hAnsiTheme="minorHAnsi"/>
          <w:sz w:val="22"/>
          <w:szCs w:val="22"/>
        </w:rPr>
        <w:t xml:space="preserve"> Meeting</w:t>
      </w:r>
    </w:p>
    <w:p w14:paraId="3AAA39E0" w14:textId="5E8723F6" w:rsidR="00A55EEF" w:rsidRDefault="001E1138" w:rsidP="00D643EA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ote</w:t>
      </w:r>
      <w:r w:rsidR="00D643EA">
        <w:rPr>
          <w:rFonts w:asciiTheme="minorHAnsi" w:hAnsiTheme="minorHAnsi"/>
          <w:sz w:val="22"/>
          <w:szCs w:val="22"/>
        </w:rPr>
        <w:t>s related to OH Building financing</w:t>
      </w:r>
    </w:p>
    <w:p w14:paraId="017B84D7" w14:textId="77777777" w:rsidR="00D643EA" w:rsidRDefault="00D643EA" w:rsidP="00D643EA">
      <w:pPr>
        <w:pStyle w:val="ListParagraph"/>
        <w:rPr>
          <w:rFonts w:asciiTheme="minorHAnsi" w:hAnsiTheme="minorHAnsi"/>
          <w:sz w:val="22"/>
          <w:szCs w:val="22"/>
        </w:rPr>
      </w:pPr>
    </w:p>
    <w:p w14:paraId="067F2685" w14:textId="20BD5132" w:rsidR="00341CEB" w:rsidRDefault="00341CEB" w:rsidP="00A55EEF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Future Meetings</w:t>
      </w:r>
    </w:p>
    <w:p w14:paraId="4E6F11D6" w14:textId="77E697B4" w:rsidR="00341CEB" w:rsidRDefault="00341CEB" w:rsidP="00A55EEF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uesday, </w:t>
      </w:r>
      <w:r w:rsidR="00D643EA">
        <w:rPr>
          <w:rFonts w:asciiTheme="minorHAnsi" w:hAnsiTheme="minorHAnsi"/>
          <w:sz w:val="22"/>
          <w:szCs w:val="22"/>
        </w:rPr>
        <w:t>October 29</w:t>
      </w:r>
      <w:r>
        <w:rPr>
          <w:rFonts w:asciiTheme="minorHAnsi" w:hAnsiTheme="minorHAnsi"/>
          <w:sz w:val="22"/>
          <w:szCs w:val="22"/>
        </w:rPr>
        <w:t xml:space="preserve">, </w:t>
      </w:r>
      <w:r w:rsidR="00D643EA">
        <w:rPr>
          <w:rFonts w:asciiTheme="minorHAnsi" w:hAnsiTheme="minorHAnsi"/>
          <w:sz w:val="22"/>
          <w:szCs w:val="22"/>
        </w:rPr>
        <w:t>6:30-8:00 p</w:t>
      </w:r>
      <w:r>
        <w:rPr>
          <w:rFonts w:asciiTheme="minorHAnsi" w:hAnsiTheme="minorHAnsi"/>
          <w:sz w:val="22"/>
          <w:szCs w:val="22"/>
        </w:rPr>
        <w:t xml:space="preserve">m, Excel Academy </w:t>
      </w:r>
      <w:r w:rsidR="00D643EA">
        <w:rPr>
          <w:rFonts w:asciiTheme="minorHAnsi" w:hAnsiTheme="minorHAnsi"/>
          <w:sz w:val="22"/>
          <w:szCs w:val="22"/>
        </w:rPr>
        <w:t>– Chelsea, 180 Second Street, Chelsea</w:t>
      </w:r>
    </w:p>
    <w:p w14:paraId="4DD64A16" w14:textId="427B51FE" w:rsidR="00341CEB" w:rsidRPr="00341CEB" w:rsidRDefault="00341CEB" w:rsidP="00A55EEF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uesday, </w:t>
      </w:r>
      <w:r w:rsidR="00D643EA">
        <w:rPr>
          <w:rFonts w:asciiTheme="minorHAnsi" w:hAnsiTheme="minorHAnsi"/>
          <w:sz w:val="22"/>
          <w:szCs w:val="22"/>
        </w:rPr>
        <w:t>December</w:t>
      </w:r>
      <w:r>
        <w:rPr>
          <w:rFonts w:asciiTheme="minorHAnsi" w:hAnsiTheme="minorHAnsi"/>
          <w:sz w:val="22"/>
          <w:szCs w:val="22"/>
        </w:rPr>
        <w:t xml:space="preserve"> </w:t>
      </w:r>
      <w:r w:rsidR="00D643EA">
        <w:rPr>
          <w:rFonts w:asciiTheme="minorHAnsi" w:hAnsiTheme="minorHAnsi"/>
          <w:sz w:val="22"/>
          <w:szCs w:val="22"/>
        </w:rPr>
        <w:t>1</w:t>
      </w:r>
      <w:r>
        <w:rPr>
          <w:rFonts w:asciiTheme="minorHAnsi" w:hAnsiTheme="minorHAnsi"/>
          <w:sz w:val="22"/>
          <w:szCs w:val="22"/>
        </w:rPr>
        <w:t xml:space="preserve">7, </w:t>
      </w:r>
      <w:r w:rsidR="00D643EA">
        <w:rPr>
          <w:rFonts w:asciiTheme="minorHAnsi" w:hAnsiTheme="minorHAnsi"/>
          <w:sz w:val="22"/>
          <w:szCs w:val="22"/>
        </w:rPr>
        <w:t>8:00-9:30 am</w:t>
      </w:r>
      <w:r>
        <w:rPr>
          <w:rFonts w:asciiTheme="minorHAnsi" w:hAnsiTheme="minorHAnsi"/>
          <w:sz w:val="22"/>
          <w:szCs w:val="22"/>
        </w:rPr>
        <w:t xml:space="preserve">, </w:t>
      </w:r>
      <w:r w:rsidR="009C0FBE">
        <w:rPr>
          <w:rFonts w:asciiTheme="minorHAnsi" w:hAnsiTheme="minorHAnsi"/>
          <w:sz w:val="22"/>
          <w:szCs w:val="22"/>
        </w:rPr>
        <w:t>AGC, 99 High Street, Boston</w:t>
      </w:r>
    </w:p>
    <w:p w14:paraId="0030DF92" w14:textId="77777777" w:rsidR="0090672D" w:rsidRPr="0090672D" w:rsidRDefault="0090672D" w:rsidP="0090672D">
      <w:pPr>
        <w:rPr>
          <w:rFonts w:asciiTheme="minorHAnsi" w:hAnsiTheme="minorHAnsi"/>
          <w:b/>
          <w:sz w:val="22"/>
          <w:szCs w:val="22"/>
        </w:rPr>
      </w:pPr>
    </w:p>
    <w:sectPr w:rsidR="0090672D" w:rsidRPr="0090672D" w:rsidSect="00BC601C">
      <w:headerReference w:type="default" r:id="rId8"/>
      <w:pgSz w:w="12240" w:h="15840"/>
      <w:pgMar w:top="907" w:right="576" w:bottom="108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CC227" w14:textId="77777777" w:rsidR="00805D9E" w:rsidRDefault="00805D9E" w:rsidP="000C0425">
      <w:r>
        <w:separator/>
      </w:r>
    </w:p>
  </w:endnote>
  <w:endnote w:type="continuationSeparator" w:id="0">
    <w:p w14:paraId="4FD5CDAB" w14:textId="77777777" w:rsidR="00805D9E" w:rsidRDefault="00805D9E" w:rsidP="000C0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4408E9" w14:textId="77777777" w:rsidR="00805D9E" w:rsidRDefault="00805D9E" w:rsidP="000C0425">
      <w:r>
        <w:separator/>
      </w:r>
    </w:p>
  </w:footnote>
  <w:footnote w:type="continuationSeparator" w:id="0">
    <w:p w14:paraId="2939F355" w14:textId="77777777" w:rsidR="00805D9E" w:rsidRDefault="00805D9E" w:rsidP="000C0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4563C" w14:textId="0050A99C" w:rsidR="0057668F" w:rsidRDefault="006B4532" w:rsidP="000C0425">
    <w:pPr>
      <w:pStyle w:val="Header"/>
      <w:jc w:val="center"/>
    </w:pPr>
    <w:r>
      <w:rPr>
        <w:noProof/>
      </w:rPr>
      <w:drawing>
        <wp:inline distT="0" distB="0" distL="0" distR="0" wp14:anchorId="31877973" wp14:editId="28BF4935">
          <wp:extent cx="2600325" cy="98533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xcel Blue 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4722" cy="9870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73150"/>
    <w:multiLevelType w:val="hybridMultilevel"/>
    <w:tmpl w:val="CE44A012"/>
    <w:lvl w:ilvl="0" w:tplc="11A64A54">
      <w:start w:val="3"/>
      <w:numFmt w:val="bullet"/>
      <w:lvlText w:val="-"/>
      <w:lvlJc w:val="left"/>
      <w:pPr>
        <w:ind w:left="36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3029D4"/>
    <w:multiLevelType w:val="hybridMultilevel"/>
    <w:tmpl w:val="4322F1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EE650F"/>
    <w:multiLevelType w:val="hybridMultilevel"/>
    <w:tmpl w:val="0E7882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426B47"/>
    <w:multiLevelType w:val="hybridMultilevel"/>
    <w:tmpl w:val="4D5AF0BE"/>
    <w:lvl w:ilvl="0" w:tplc="9424C468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DB15CD"/>
    <w:multiLevelType w:val="hybridMultilevel"/>
    <w:tmpl w:val="DB46D006"/>
    <w:lvl w:ilvl="0" w:tplc="E132C548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2B08EC"/>
    <w:multiLevelType w:val="multilevel"/>
    <w:tmpl w:val="0D442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YzNTQ2NLYwNDI1NzFR0lEKTi0uzszPAykwrAUAQyTz0ywAAAA="/>
  </w:docVars>
  <w:rsids>
    <w:rsidRoot w:val="00AC2950"/>
    <w:rsid w:val="00017E58"/>
    <w:rsid w:val="00033419"/>
    <w:rsid w:val="0004243B"/>
    <w:rsid w:val="0005785C"/>
    <w:rsid w:val="000608A0"/>
    <w:rsid w:val="00082EB0"/>
    <w:rsid w:val="000868C4"/>
    <w:rsid w:val="000915DB"/>
    <w:rsid w:val="000A14CA"/>
    <w:rsid w:val="000B1203"/>
    <w:rsid w:val="000C0425"/>
    <w:rsid w:val="000C3178"/>
    <w:rsid w:val="000E261C"/>
    <w:rsid w:val="000E5930"/>
    <w:rsid w:val="0010340E"/>
    <w:rsid w:val="00106EDB"/>
    <w:rsid w:val="001107B8"/>
    <w:rsid w:val="001170AA"/>
    <w:rsid w:val="001276C4"/>
    <w:rsid w:val="0013591A"/>
    <w:rsid w:val="00142C5C"/>
    <w:rsid w:val="00143804"/>
    <w:rsid w:val="00144A98"/>
    <w:rsid w:val="00152C01"/>
    <w:rsid w:val="001678C8"/>
    <w:rsid w:val="001834ED"/>
    <w:rsid w:val="0018614F"/>
    <w:rsid w:val="001A21EB"/>
    <w:rsid w:val="001B1C89"/>
    <w:rsid w:val="001C0497"/>
    <w:rsid w:val="001C2553"/>
    <w:rsid w:val="001C6D64"/>
    <w:rsid w:val="001D0CD9"/>
    <w:rsid w:val="001E1138"/>
    <w:rsid w:val="001F2F32"/>
    <w:rsid w:val="001F5688"/>
    <w:rsid w:val="001F6D0C"/>
    <w:rsid w:val="00213046"/>
    <w:rsid w:val="00220577"/>
    <w:rsid w:val="00220B04"/>
    <w:rsid w:val="00241C25"/>
    <w:rsid w:val="00282E64"/>
    <w:rsid w:val="0029451B"/>
    <w:rsid w:val="002A5D60"/>
    <w:rsid w:val="002C5456"/>
    <w:rsid w:val="002D098A"/>
    <w:rsid w:val="002E0998"/>
    <w:rsid w:val="002F6AFF"/>
    <w:rsid w:val="00341CEB"/>
    <w:rsid w:val="00346A18"/>
    <w:rsid w:val="00357614"/>
    <w:rsid w:val="00387A86"/>
    <w:rsid w:val="00390621"/>
    <w:rsid w:val="003940FD"/>
    <w:rsid w:val="003B2AD8"/>
    <w:rsid w:val="003B5440"/>
    <w:rsid w:val="003C5025"/>
    <w:rsid w:val="003C7915"/>
    <w:rsid w:val="003D3E88"/>
    <w:rsid w:val="003D4A27"/>
    <w:rsid w:val="003E06AD"/>
    <w:rsid w:val="003E265F"/>
    <w:rsid w:val="003E5C88"/>
    <w:rsid w:val="003E6E8D"/>
    <w:rsid w:val="00414655"/>
    <w:rsid w:val="00415BC9"/>
    <w:rsid w:val="00416D60"/>
    <w:rsid w:val="00422A30"/>
    <w:rsid w:val="00427B7F"/>
    <w:rsid w:val="00430092"/>
    <w:rsid w:val="004345F1"/>
    <w:rsid w:val="0047459B"/>
    <w:rsid w:val="004A140D"/>
    <w:rsid w:val="004D7003"/>
    <w:rsid w:val="004D723D"/>
    <w:rsid w:val="004F0DF2"/>
    <w:rsid w:val="00531FC5"/>
    <w:rsid w:val="00555E54"/>
    <w:rsid w:val="0056340B"/>
    <w:rsid w:val="00567CEC"/>
    <w:rsid w:val="00570769"/>
    <w:rsid w:val="0057128F"/>
    <w:rsid w:val="0057668F"/>
    <w:rsid w:val="00580039"/>
    <w:rsid w:val="005846A0"/>
    <w:rsid w:val="00585DA7"/>
    <w:rsid w:val="005A0DEA"/>
    <w:rsid w:val="005A31C1"/>
    <w:rsid w:val="005B25AA"/>
    <w:rsid w:val="00606F50"/>
    <w:rsid w:val="00625B9E"/>
    <w:rsid w:val="0062714F"/>
    <w:rsid w:val="00633A42"/>
    <w:rsid w:val="006544E8"/>
    <w:rsid w:val="006623B1"/>
    <w:rsid w:val="006A168F"/>
    <w:rsid w:val="006B4532"/>
    <w:rsid w:val="006D2FFA"/>
    <w:rsid w:val="006D73F0"/>
    <w:rsid w:val="006F3A22"/>
    <w:rsid w:val="006F6362"/>
    <w:rsid w:val="007006E0"/>
    <w:rsid w:val="007012E7"/>
    <w:rsid w:val="00702593"/>
    <w:rsid w:val="00717169"/>
    <w:rsid w:val="00721810"/>
    <w:rsid w:val="00722DD3"/>
    <w:rsid w:val="00734285"/>
    <w:rsid w:val="00735548"/>
    <w:rsid w:val="00745A2D"/>
    <w:rsid w:val="007637CC"/>
    <w:rsid w:val="00766050"/>
    <w:rsid w:val="00776E8E"/>
    <w:rsid w:val="007916C5"/>
    <w:rsid w:val="007A19E6"/>
    <w:rsid w:val="007B0BAB"/>
    <w:rsid w:val="007C1C6F"/>
    <w:rsid w:val="007C7D98"/>
    <w:rsid w:val="007F65B3"/>
    <w:rsid w:val="007F7F51"/>
    <w:rsid w:val="00805D9E"/>
    <w:rsid w:val="00825C4B"/>
    <w:rsid w:val="00840B76"/>
    <w:rsid w:val="008809F3"/>
    <w:rsid w:val="00882E1A"/>
    <w:rsid w:val="00885970"/>
    <w:rsid w:val="00886485"/>
    <w:rsid w:val="00893313"/>
    <w:rsid w:val="008E1E89"/>
    <w:rsid w:val="008E5602"/>
    <w:rsid w:val="0090672D"/>
    <w:rsid w:val="00945443"/>
    <w:rsid w:val="00950D60"/>
    <w:rsid w:val="00951C6E"/>
    <w:rsid w:val="009549E6"/>
    <w:rsid w:val="00957163"/>
    <w:rsid w:val="009826E5"/>
    <w:rsid w:val="009A46AC"/>
    <w:rsid w:val="009B67A3"/>
    <w:rsid w:val="009B754B"/>
    <w:rsid w:val="009C0FBE"/>
    <w:rsid w:val="009C3A4F"/>
    <w:rsid w:val="009E00CF"/>
    <w:rsid w:val="009E6D2C"/>
    <w:rsid w:val="009F4C65"/>
    <w:rsid w:val="009F69A9"/>
    <w:rsid w:val="00A148D6"/>
    <w:rsid w:val="00A15158"/>
    <w:rsid w:val="00A16DA6"/>
    <w:rsid w:val="00A20F34"/>
    <w:rsid w:val="00A21390"/>
    <w:rsid w:val="00A40F42"/>
    <w:rsid w:val="00A54766"/>
    <w:rsid w:val="00A55EEF"/>
    <w:rsid w:val="00A8478E"/>
    <w:rsid w:val="00A86E6F"/>
    <w:rsid w:val="00A878CA"/>
    <w:rsid w:val="00A87CD7"/>
    <w:rsid w:val="00A93D06"/>
    <w:rsid w:val="00AA0518"/>
    <w:rsid w:val="00AB31ED"/>
    <w:rsid w:val="00AB5E31"/>
    <w:rsid w:val="00AC04FE"/>
    <w:rsid w:val="00AC2950"/>
    <w:rsid w:val="00AC613E"/>
    <w:rsid w:val="00AC7CFA"/>
    <w:rsid w:val="00AF3D00"/>
    <w:rsid w:val="00B0538E"/>
    <w:rsid w:val="00B12464"/>
    <w:rsid w:val="00B1735A"/>
    <w:rsid w:val="00B2616E"/>
    <w:rsid w:val="00B31350"/>
    <w:rsid w:val="00B31799"/>
    <w:rsid w:val="00B35622"/>
    <w:rsid w:val="00B53723"/>
    <w:rsid w:val="00B545F2"/>
    <w:rsid w:val="00B6134C"/>
    <w:rsid w:val="00B74AB6"/>
    <w:rsid w:val="00B86DAC"/>
    <w:rsid w:val="00B9607C"/>
    <w:rsid w:val="00BC601C"/>
    <w:rsid w:val="00C15F47"/>
    <w:rsid w:val="00C247B8"/>
    <w:rsid w:val="00C37AA8"/>
    <w:rsid w:val="00C43B98"/>
    <w:rsid w:val="00C705A4"/>
    <w:rsid w:val="00C77C56"/>
    <w:rsid w:val="00C86274"/>
    <w:rsid w:val="00C9632B"/>
    <w:rsid w:val="00CB6003"/>
    <w:rsid w:val="00CC0908"/>
    <w:rsid w:val="00CC38A5"/>
    <w:rsid w:val="00CD0291"/>
    <w:rsid w:val="00CF44EA"/>
    <w:rsid w:val="00CF57CF"/>
    <w:rsid w:val="00CF6547"/>
    <w:rsid w:val="00CF7B2A"/>
    <w:rsid w:val="00D145C1"/>
    <w:rsid w:val="00D179BE"/>
    <w:rsid w:val="00D27EF2"/>
    <w:rsid w:val="00D34DDE"/>
    <w:rsid w:val="00D4478D"/>
    <w:rsid w:val="00D46690"/>
    <w:rsid w:val="00D54E96"/>
    <w:rsid w:val="00D643EA"/>
    <w:rsid w:val="00D673C3"/>
    <w:rsid w:val="00D7055B"/>
    <w:rsid w:val="00D77620"/>
    <w:rsid w:val="00D8006D"/>
    <w:rsid w:val="00D81FE7"/>
    <w:rsid w:val="00D8545F"/>
    <w:rsid w:val="00DA3493"/>
    <w:rsid w:val="00DA666F"/>
    <w:rsid w:val="00DB4E4A"/>
    <w:rsid w:val="00E04767"/>
    <w:rsid w:val="00E154E6"/>
    <w:rsid w:val="00E1624A"/>
    <w:rsid w:val="00E22CD7"/>
    <w:rsid w:val="00E24E54"/>
    <w:rsid w:val="00E26455"/>
    <w:rsid w:val="00E35175"/>
    <w:rsid w:val="00E36A11"/>
    <w:rsid w:val="00E402F8"/>
    <w:rsid w:val="00E51427"/>
    <w:rsid w:val="00E51E05"/>
    <w:rsid w:val="00E5774A"/>
    <w:rsid w:val="00E6733D"/>
    <w:rsid w:val="00E725DE"/>
    <w:rsid w:val="00E82771"/>
    <w:rsid w:val="00E86E8B"/>
    <w:rsid w:val="00E90171"/>
    <w:rsid w:val="00E92C02"/>
    <w:rsid w:val="00EB4C03"/>
    <w:rsid w:val="00EC1174"/>
    <w:rsid w:val="00ED5382"/>
    <w:rsid w:val="00EF4968"/>
    <w:rsid w:val="00EF6427"/>
    <w:rsid w:val="00F15D5C"/>
    <w:rsid w:val="00F2265E"/>
    <w:rsid w:val="00F338B8"/>
    <w:rsid w:val="00F368D7"/>
    <w:rsid w:val="00F46531"/>
    <w:rsid w:val="00F47816"/>
    <w:rsid w:val="00F511A4"/>
    <w:rsid w:val="00F718C8"/>
    <w:rsid w:val="00F774C0"/>
    <w:rsid w:val="00F777BF"/>
    <w:rsid w:val="00F93E11"/>
    <w:rsid w:val="00FB3FEC"/>
    <w:rsid w:val="00FB590E"/>
    <w:rsid w:val="00FD48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oNotEmbedSmartTags/>
  <w:decimalSymbol w:val="."/>
  <w:listSeparator w:val=","/>
  <w14:docId w14:val="29E1E6D6"/>
  <w15:docId w15:val="{4D2DB796-4BC8-4C7A-85F4-68856BAC6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03483"/>
    <w:rPr>
      <w:rFonts w:ascii="Garamond" w:hAnsi="Garamon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E2B3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454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0C0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425"/>
    <w:rPr>
      <w:rFonts w:ascii="Garamond" w:hAnsi="Garamond"/>
      <w:sz w:val="24"/>
      <w:szCs w:val="24"/>
    </w:rPr>
  </w:style>
  <w:style w:type="paragraph" w:styleId="Footer">
    <w:name w:val="footer"/>
    <w:basedOn w:val="Normal"/>
    <w:link w:val="FooterChar"/>
    <w:rsid w:val="000C0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C0425"/>
    <w:rPr>
      <w:rFonts w:ascii="Garamond" w:hAnsi="Garamond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0C0425"/>
    <w:rPr>
      <w:rFonts w:ascii="Verdana" w:eastAsiaTheme="minorHAnsi" w:hAnsi="Verdana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0C0425"/>
    <w:rPr>
      <w:rFonts w:ascii="Verdana" w:eastAsiaTheme="minorHAnsi" w:hAnsi="Verdana"/>
    </w:rPr>
  </w:style>
  <w:style w:type="character" w:styleId="CommentReference">
    <w:name w:val="annotation reference"/>
    <w:basedOn w:val="DefaultParagraphFont"/>
    <w:rsid w:val="001A21EB"/>
    <w:rPr>
      <w:sz w:val="18"/>
      <w:szCs w:val="18"/>
    </w:rPr>
  </w:style>
  <w:style w:type="paragraph" w:styleId="CommentText">
    <w:name w:val="annotation text"/>
    <w:basedOn w:val="Normal"/>
    <w:link w:val="CommentTextChar"/>
    <w:rsid w:val="001A21EB"/>
  </w:style>
  <w:style w:type="character" w:customStyle="1" w:styleId="CommentTextChar">
    <w:name w:val="Comment Text Char"/>
    <w:basedOn w:val="DefaultParagraphFont"/>
    <w:link w:val="CommentText"/>
    <w:rsid w:val="001A21EB"/>
    <w:rPr>
      <w:rFonts w:ascii="Garamond" w:hAnsi="Garamond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A21E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A21EB"/>
    <w:rPr>
      <w:rFonts w:ascii="Garamond" w:hAnsi="Garamond"/>
      <w:b/>
      <w:bCs/>
      <w:sz w:val="24"/>
      <w:szCs w:val="24"/>
    </w:rPr>
  </w:style>
  <w:style w:type="table" w:styleId="TableGrid">
    <w:name w:val="Table Grid"/>
    <w:basedOn w:val="TableNormal"/>
    <w:rsid w:val="00F718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43B98"/>
  </w:style>
  <w:style w:type="paragraph" w:styleId="NormalWeb">
    <w:name w:val="Normal (Web)"/>
    <w:basedOn w:val="Normal"/>
    <w:uiPriority w:val="99"/>
    <w:semiHidden/>
    <w:unhideWhenUsed/>
    <w:rsid w:val="00F2265E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75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6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2571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56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32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3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1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1A424E1-34D8-4136-BB3C-56EA65C69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1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J Clinton Foundation</Company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Ellis</dc:creator>
  <cp:lastModifiedBy>Owen Stearns</cp:lastModifiedBy>
  <cp:revision>3</cp:revision>
  <cp:lastPrinted>2015-09-08T17:52:00Z</cp:lastPrinted>
  <dcterms:created xsi:type="dcterms:W3CDTF">2019-09-12T14:45:00Z</dcterms:created>
  <dcterms:modified xsi:type="dcterms:W3CDTF">2019-09-12T14:52:00Z</dcterms:modified>
</cp:coreProperties>
</file>